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านอาชีพ</w:t>
      </w:r>
      <w:r>
        <w:t xml:space="preserve"> </w:t>
      </w:r>
      <w:r>
        <w:t xml:space="preserve">๑</w:t>
      </w:r>
      <w:r>
        <w:t xml:space="preserve"> </w:t>
      </w:r>
      <w:r>
        <w:t xml:space="preserve">เกษตรน่ารู้</w:t>
      </w:r>
      <w:r>
        <w:t xml:space="preserve"> </w:t>
      </w:r>
      <w:r>
        <w:t xml:space="preserve">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และนักเรียนที่อยู่ปลายทางที่น่ารัก ฝนนะคะ วันนี้กลับมาพบกันกับรายวิชาการงานอาชีพ ระดับชั้นประถมศึกษาปีที่ 6 หน่วยพบกับคุณครูนักเรียนสะอาดหรือเด็กๆจะเรียกว่าครูฝ้ายก็ได้นะคะ และคุณครูอรอนงค์สุดสาครค่ะหรือว่าครูแอร์ค่ะ สำหรับวันนี้นะคะเด็กๆเราก็จะเจอกันในภาคเรียนที่ ของมันเองนะคะเรียนที่ผ่านมาภาคเรียนที่ 1 เด็กๆยังจำได้ไหมคะว่าเรานั้นเรียนรู้เกี่ยวกับ หน่วยของอะไรบ้าง มีบางคนตอบเสียงดังนะคะครูแอร์ก็จะย้ำอีกครั้งหนึ่งนะคะสำหรับที่ผ่านมาเราก็จะเรียนในเรื่องของ งานบ้านใช่ไหมคะงานอาหารเราก็ ตั้งและงานประดิษฐ์ค่ะทั้งหมดนี้ก็คือสิ่งที่เราเรียนในภาคเรียนที่ 1 ที่ผ่านมานะคะ สำหรับภาคเรียนนี้นะคะเด็กๆจะได้เรียนรู้เกี่ยวกับเรื่องอะไรคะคุณฝ้าย ในภาคเรียนนี้นะคะเด็กๆจะได้เรียนรู้กันไป หน่วยของหน่วยที่ 5 นั่นเองนะคะซึ่งมีชื่อหน่วยว่าเกษตรน่ารู้เกษตรคู่บ้านนั่นเองค่ะและเรื่องที่เราจะเรียนรู้กันในวันนี้นะคะก็จะเป็นเรื่องของ เกษตรน่ารู้นะคะเกี่ยวข้องกับงานเกษตรทั้งสิ้นเลยค่ะเด็กๆ อะไรค่ะเดี๋ยวเราไปดูกันเลยนะคะ ค่ะเดี๋ยวเรามาดูในส่วนของจุดประสงค์การเรียนรู้ในวันนี้กันเลยดีกว่าครับ สำหรับจุดประสงค์การเรียนรู้นะคะที่เด็กๆจะได้เรียนรู้กันในวันนี้นะคะจะมีอยู่ด้วยกัน 3 ข้อค่ะ ข้อที่ 1 อธิบายความหมายและความสำคัญของงานเกษตรได้ ข้อที่ 2 เขียนแผนผังความคิดได้อย่างถูกต้องและสวยงามค่ะ ข้อที่ 3 เห็นความสำคัญของงานเกษตรนะคะ ทั้งหมดนี้ก็คือจุดประสงค์การเรียนรู้ที่เด็กๆจะได้เรียนรู้กับครูแอร์และครูภายในชั่วโมงนี้ค่ะทานแล้วค่ะเด็กๆนะคะ ระหว่างนี้นะคะเด็กๆเตรียมสมุดขึ้นมาหรือยังคะถ้าเตรียมขึ้นมาแล้วนะคะอย่าลืมเขียนวันที่ให้เรียบร้อยนะคะ พร้อมกับ จดด้วยนะคะใจความสำคัญต่างๆที่จะได้การเรียนรู้ในวันนี้ด้วยเช่นกันค่ะ เอาแล้วค่ะเดี๋ยวเราไปดูในส่วนของคำถามที่ภูฝ้ายจะถามในวันนี้นะคะ นี่ก็คือคำถามของเรานั่นเองค่ะคำถามนะคะถามว่าเกษตรหมายถึงอะไรค่ะ พอจะทราบไหมคะว่าเกษตรนั้นมีความหมายว่าอะไรค่ะเด็กๆลองสังเกตุไปใกล้ๆตัวของเด็กๆสิคะไม่ว่าจะอยู่ทั้งที่บ้านและที่โรงเรียนค่ะ เราสามารถที่จะมองเห็น เกษตรต่างๆที่เกี่ยวข้องกับงานเกษตรใช่หรือไม่คะ สังเกตเห็นแล้วนะคะเด็กๆคงจะสอบกันได้แล้วว่าเกษตรนัดหมายถึงอะไรใช่ไหมคะ คำถามของครูฝ้ายนะครับง่ายนิดเดียวค่ะฝ้ายรหัสเด็กตอบกันมาเยอะทีเดียวเชียวนะคะครูแอนเอามาตบมือให้กับเด็กๆกันเลยดีกว่าค่ะ เรามาฟังความคิดเห็นของ กันบ้างนะคะว่าคุณจะคิดเห็นอย่างไรนั่นเองค่ะ ขาสำหรับงานเกษตรใน นะคะคิดว่างานเกษตรนั้นก็หมายถึงเกี่ยวกับ การปลูกพืชนะคะการเลี้ยงสัตว์แล้วก็การทำประมงค่ะ สังเกตเห็นป้ายพิมพ์ที่เราอยู่ตรงนี้นะคะก็คือในส่วนของอำเภอหัวหินนะคะก็จะมี การทำเกษตรผ่านเกี่ยวกับประเภทของ งาน ประมงนะคะครูฝ้ายอีกเยอะแยะมากมายเลยค่ะอย่างเช่นเลี้ยงกุ้งเลี้ยงหอยเลี้ยงปูเลี้ยงปลาค่ะใช่ไหมคะฝ้ายไทยแล้วค่ะนะคะซึ่งแต่ละภูมิภาคนะคะก็จะมี งานเกษตรที่แตกต่างกันออกไปใช่ไหมคะถ้าสมมุติว่าบ้านเขาเรียนนั้นอยู่ใกล้ทะเลนะคะต้นแน่นอนว่าจะเกี่ยวข้องกับ พวกงาน ใช่หรือไม่คะ เอาแล้วค่ะเดี๋ยวเราไปดูในส่วนของความหมายของเกษตรกันเลยดีกว่าค่ะ งานเกษตรนะคะก็คืองานที่ งานปฏิบัติเกี่ยวกับงานที่ใช้ที่ดินนะคะเพราะปลูกพืชต่างๆนะคะ รวมถึง การเลี้ยงสัตว์นะคะ การประมงเพื่อให้เกิดผลผลิตโดยอาศัยความรู้ความชำนาญประสบการณ์ทรัพยากรธรรมชาติให้ได้ผลผลิตต่างๆมานะคะเมื่อเราได้ผลผลิตต่างๆนี้ เราก็สามารถที่จะนำไปจำหน่ายได้นะคะไปแจกจ่ายให้กับ ได้ใช้แอร์ ทานแล้วค่ะ ลำดับต่อไปนะคะก็จะเป็นในส่วนของความสำคัญของงานเกษตรนะคะเรามาดูว่างานเกษตรของเรานั้นมีความสำคัญอย่างไรบ้างนะคะ ความสำคัญของเราในวันนี้ค่ะจะมีอยู่ด้วยกันทั้งหมด 3 ข้อนะคะข้อที่ 1 ค่ะ เป็นแหล่งผลิตปัจจัย 4 ค่าในการดำรงชีวิตของมนุษย์ได้แก่อาหารเครื่องนุ่งห่มที่อยู่อาศัยและยา รักษาโรคค่ะ วันที่ 2 เป็นอาชีพหลักของประเทศไทยนะคะเช่นการทำนาทำสวนทำไร่ แล้วก็เลี้ยงสัตว์รวมไปถึง งานประมงค่ะที่กูเอาได้พูดไปเมื่อสักครู่นะคะแล้วก็ข้อที่ 3 ค่ะเป็นการพัฒนาเศรษฐกิจ และพัฒนาประเทศค่ะอันนี้นะคะจะเป็นความสำคัญของกฎหมายจะแบ่งออกเป็น 3 ข้อด้วยกันค่ะ นอกจากนี้ก็ยังมีอีกมากมายใช่ไหมคะนะคะและในส่วนของการพัฒนาเศรษฐกิจก็คือ เวลาที่เราได้ผลผลิตมาแล้วก็สามารถที่จะส่งออกไปต่างประเทศได้ใช่ไหมแล้วทำให้ได้รายได้เพิ่มเข้ามาสุดประเทศนั้นเองใช่ไหมคะ ไปค่ะเจ้ามีในส่วนของคำถามให้กับเด็ก ถังแล้วค่ะเด็กๆลองดูนะคะว่าภาพนี้นะคะ เป็นงานเกษตรประเภทอะไรคะให้ลองทานกันดูค่ะ ซักผ้าปูป้ายถ้าเห็นชัดเจนเลยนะคะว่าเป็นงานเกษตรประเภทอะไรค่ะใช้แล้วนะคะตอนนี้เด็กๆสอบกันมาแล้วค่ะถูกใจจริงๆเลยนะคะ เยี่ยมมากๆเลยนะคะเอาราคาเข้ามาดูที่ เห็นเขาไม่แคร์กันบ้างดีกว่านะคะ สำหรับผู้แทนนะคะจากภาพนี้นะคะเป็นงานเกษตรประเภทอะไรใช่ไหมคะดูจากลักษณะแล้วนะคะมีต้นพืชค่ะแล้วก็มีการลดน้ำนะคะฝ้ายแกคิดว่าน่าจะเป็น งานเกษตรประเภท ปลูกพืชผักถูกต้องไหมคะต้องค่ะโหเห*้ยมากๆเลยนะคะมีเด็กๆหลายคนนะคะตอบถูกต้องเลยค่ะเพื่อให้ทำเป็นเด็กหน่อยนะคะเยี่ยมมากๆเลย มาแล้วค่ะต่อไปนะคะก็จะมีคำถามชวนคิดอีกแล้วค่ะเด็กๆ สำหรับภาพภาพนี้นะคะเป็นงานเกษตรประเภทอะไรคะ เด็กคงจะทราบแล้วค่ะเห็นจากในภาพลูกค้าย้ายออกแล้วแน่นอนเลยถ้าไม่มีคนไหนที่ตอบผิดเลยค่ะใครตอบถูกต้องทั้งหมดเลยใช่ไหมคะ โอเคค่ะเดี๋ยวมาฟังความคิดเห็นของครูแอร์กันบ้างค่ะสำหรับภาพนี้นะคะเด็กๆ สังเกตที่รูปภาพนะคะเห็นรูปอะไรคะ เป็นไก่ใช่ไหมคะซึ่งมีไข่ด้วยนะคะซึ่งซิง ก็คือสัตว์ใช่ไหมคะแสดงว่าเป็นงานเกษตรเกี่ยวกับการเลี้ยง ตัดนั่นเองค่ะเด็กๆเก่งมากค่ะปรบมือให้ตัวเองหน่อยค่ะ ใช้รหัสถูกต้องนะคะ เอาไปค่ะเรามาดูประเภทของงานเกษตรกันเลยดีกว่านะคะสำหรับงานเกษตรนี้ก็สามารถ แต่งได้หลากหลายประเภทด้วยกันนะคะ มาดูว่าประเภทที่ 1 นั้นนะคะคืออะไรนะคะระหว่างนี้นะคะ สามารถที่จะ บันทึกลงไปในสมุดนะคะเพื่อที่จะได้ความรู้เพิ่มเติมด้วย เช่นกันนะคะ ประเภทที่ 1 ค่ะก็คือการปลูกพืชนะคะ สำหรับการปลูกพืชนี้ก็สามารถที่จะปลูกได้ทั้ง สวนและก็พืชไร่นะคะ ต่อไปก็จะเป็นการเลี้ยงสัตว์นะคะ กับการเลี้ยงสัตว์ก็สามารถที่จะ เลี้ยงไว้เพื่อใช้ บริโภคเลี้ยงไว้เพื่อใช้แรงงานนะคะนอกจากนี้ก็ยังเลี้ยงไว้เพื่อความ เพลินก็ได้นะคะเด็กๆ ไปค่ะประเภทที่ 3 ก็คืองานประมงนั่นเองนะคะ รำวงนี้ก็มีหลากหลาย ประเภทด้วยเช่นกันใช่ไหมคะได้แล้วค่ะ มีขนมอะไรบ้างนะคะ จะมีประมงน้ำจืดแล้วก็ประมงน้ำเค็มค่ะจะมีอยู่ด้วยกัน 2 ประเภท ก็ที่เพิ่มออกมาอีกนะคะก็คือประมงน้ำ ปล่อยนะคะก็คือจะเป็นเสน่ห์ใช่ไหมคะเด็กๆ ต่อไปค่ะก็จะมีเกษตรประเภทแบบผสมผสานนะคะอันนี้จะเป็นวิธีการที่ ปลูกพืชนะคะหลากหลายผสมผสานกันไปนั่นเองค่ะเอาเลยค่ะเดี๋ยวเราไปดู ความหมายไปดูสิ่งต่างๆที่ลึกลงไปกว่านี้นะคะ สำหรับนะคะการปลูกพืชนะคะเราก็สามารถที่จะปลูกได้เป็นพืชสวนนะคะซึ่ง เป็นพืชที่ปลูกได้ในเนื้อที่ น้อยนะคะสามารถให้ผลตอบแทนสูง ไม้ดอกไม้ประดับ พืชผักสวนครัวอยู่สเปน ไม้ผลนะคะส่วนเรานี้จะต้องใช้ การดูแลรักษานะคะรวมไปถึงการพ่นดินการใส่ปุ๋ยนะคะการกำจัดวัด ทางที่จะต้องใช้เวลานะคะแล้วก็ใช้แรงในการดูแลนะคะ ก็คือพืชสวนนั่นเองนะคะชื่อสวนนั้นนะคะก็จะได้แก่ผักสวนครัวนะคะซึ่งผักสวนครัวก็จะมีหลากหลายประเภทด้วยเช่นกันนะคะเพื่อส่วนเหล่านี้ก็ต้อง วิธีการดูแลรักษานะคะรดน้ำพรวนดินต่างๆให้ดีนั่นเองค่ะ ไปหาก็จะเป็นประเภทของ ไม้ดอกนะคะก็คือดอกดาวเรืองนั่นเองนะคะ ซึ่งดอกไม้ที่เด็กๆ อยากรู้ว่ามันคือไม้ดอกหรือไม้ประดับนั้นอาจจะมีมากกว่าดาวเรืองใช่ไหมคะให้แล้วก็ได้แก่ หลาบนะคะ มันก็เป็นดอกมะลิก็ได้เช่นกันนางเอกนะคะ เราไปนะคะเด็กๆนะคะแล้วก็จะมีในส่วนของไม้ประดับนั้นเองนะคะสำหรับว่า ไม้ประดับนะคะเราก็จะใช้ ไม้อัดจะเป็นไม้ใบหรือไม้ต่างๆนะคะที่มีไว้สำหรับ ประดับตกแต่งนะคะไม่ว่าจะเป็นไม้อวบน้ำนะคะ แคคตัสต่างๆนะคะหรือจะเป็นไม้ใบนะคะ ไม้สักใบใหญ่ต่างๆที่ไว้สำหรับ ตกแต่งแล้วก็จำหน่ายได้นั่นเองนะคะ เหล่านี้เรียกว่าพืชสวนทั้งนั้นเลยนะคะ เอาไปค่ะก็จะได้แก่ผลไม้นะคะ ผลไม้ก็มีหลากหลายด้วยเหมือนกันนะคะอะไรที่ถูกนำมานี้ก็จะเป็น ลิ้นจี่นั่นเองนะคะ เฮงๆผลไม้ก็นะคะรสชาติ ดีนะคะแล้วก็เป็นผลไม้ที่มีในประเทศไทยด้วยใช่ไหมคะ ก็สามารถที่จะ ปลูกแล้วก็จำหน่ายได้เรื่องเอง ต่อไปนะคะเป็นพืชสวนใช่ไหมคะตอนนี้นะคะเด็กๆเราก็มาดูในส่วนของพืชไร่กันก่อนนะคะว่าพืชไร่นั้นจะมีอะไรบ้างนะคะไปดูกันเลยค่ะ พืชไร่นะคะเป็นพืชที่ปลูกโดยใช้เนื้อที่มากนะคะ พืชสวนเมื่อสักครู่นะครับเป็นพื้นที่น้อยนะคะเด็กๆแต่ว่าพืชไร่เนี่ยจะใช้พื้นที่มากนะคะมีการเจริญเติบโตได้เร็วค่ะ ไม่ต้อง ต้องดูแลอะไรมากเลยครับในส่วนของพืช ได้นั่นเองค่ะเรามาดูกันเลยค่ะครูป้ายพืชไร่นั้นมีอะไรบ้างนะคะ นี่เลยค่ะเด็กๆสังเกตจากรูปภาพนะคะ คิดว่าเป็นพืชอะไรเอ่ย เด็กบอกว่าพืชไร่แน่นอนค่ะแต่ว่ามีชื่อเรียกว่าอะไรคะ อ้อยนั่นเองนะคะนี้จะเป็นต้นอ้อยนะคะซึ่งเราก็จะใช้ในส่วนของ ลำต้นเองนะคะมาผลิตเป็น น้ำตาลค่ะเพื่อให้ความหวานกับเรานั่นเองค่ะ ต่อไปมีอะไรอีกคะ นี่เลยค่ะเด็กๆเด็กๆเคยเห็นไหมเอ่ยอยู่ในดินค่ะแล้วก็เป็นหัวนะคะเรียกว่าอะไรคะตอบพร้อมกันเลยค่ะ โหเยี่ยมมากค่ะฝ้ายเด็กๆของเราออกมาแล้วนะคะ มันสัมพันธ์กันเองนะคะถูกต้องค่ะเก่งมากนะคะ ไปกันต่อเลยนะคะเด็กๆอันนี้นะคะเด็กๆคิดว่าเป็นอะไรคะพืชไร่ชนิดนี้ ข้าวโพดนั่นเองนะคะส่วนข้าวโพดที่เด็กๆเห็นนี้จะเป็น ข้าวโพดที่มีไว้สำหรับเลี้ยงสัตว์นั่นเองนะคะซึ่งจะมีลักษณะเป็น ท่อแบบนี้เลยค่ะจะมีลักษณะที่ใหญ่กว่าข้าวโพดที่เรารับประทานอยู่ทั่วไปนะคะ ก็จะมีลักษณะที่แข็งค่ะเด็กๆค่ะไม่สามารถที่จะ นำไปรับประทานได้นะคะ ไปค่ะ ลำดับต่อไปนะคะก็จะเป็นการเลี้ยงสัตว์และเองนะคะ เรื่องการเลี้ยงสัตว์ก็เป็นประเภทหนึ่งของ งานเกษตรนะคะ สำหรับการเลี้ยงสัตว์ก็สามารถที่จะเลี้ยงได้หลากหลายใช่ไหมคะเราจะดูว่าเลี้ยงไว้เพื่ออะไรนั่นเองค่ะ สำหรับการเลี้ยงสัตว์ราคาเป็นการเลี้ยงดูการให้อาหาร การทำความสะอาดที่อยู่อาศัย การป้องกันและรักษาโรคของสัตว์ ให้ฝากเจริญเติบโตสมบูรณ์แข็งแรงและให้ผลผลิตตอบแทนที่ สูงสุดนั่นเองค่ะ ที่บ้านของครูฝ้ายนี่ มีเลี้ยงสัตว์ไหมคะเลี้ยงไว้เพื่อความสวยงามนะคะ ดูเพื่อความเพลิดเพลินเช่นปลายต้นค่ะ รักนะคะเวลาเราทำงานไปเรื่อยๆนะคะเวลาเราไปเล่นกับ แล้วก็จะหายเหนื่อยเลยทีเดียวค่ะได้ค่ะก็น่ารักไปอีกแบบนึงนะคะเอาเลยค่ะเดี๋ยวเรามาดูกันนะคะว่า ขนาดนั้นนะคะที่เราได้พูดคุยกันไว้เมื่อสักครู่นะคะเราสามารถที่จะเลี้ยงไว้เพื่ออะไรได้บ้างนั่นเองค่ะ อย่างแรกนะคะเราสามารถที่จะเลี้ยงไว้เพื่อบริโภคนั่นเองนะคะเรามาดูสิคะเด็กๆว่า สัตว์ที่เราจะสามารถบริโภคได้นั้นมีอะไรกันบ้างค่ะ นะคะ แล้วจะเห็นว่ามีไก่นะคะ ชนิดและหน้าที่ในส่วนของ ตามด้วยหมูนั่นเองนะคะและในส่วนของไก่และเป็ดนั้นนะคะไม่ใช่เฉพาะที่ส่วนเนื้ออย่างเดียวนะคะก็ยังมีไข่ใช่ไหมคะให้เด็กๆได้สามารถนำไปรับประทานได้นั่นเองนะคะ ราคานี้ก็คือเลี้ยงไว้เพื่อบริโภค ต่อไปค่ะ นะคะนะคะอันนี้มาแบบเต็มตัวเลย กระบือหรือว่าควายนั่นเองค่ะเด็กๆคะ เอาไว้สำหรับไถนาใช่ไหมคะแล้วนะคะ ไม่ค่อยเห็นแล้วนะครับ รถไถใช่ไหมคะเป็นเครื่องทุ่นแรงให้แล้วนะคะ สมัยโบราณโบราณนะคะเขาก็จะใช้ สบู่นี่แหละนะคะเป็นการที่ ใช่ไหมคะต่อไปค่ะเด็กๆที่เลี้ยงไว้ใช้แรงงานกันอีกเด็กๆว่า มีอะไรคะอันนี้ก็คงไม่ต้องถ่ายเลยใช่ไหมคะสามารถบอกได้เลย มากันเองนะคะเลี้ยงไว้สำหรับเป็นพาหนะได้แล้วค่ะ เอาไปขายก็จะเป็นในส่วนของ ทางนั้นเองนะคะเช้านี้ ไว้สำหรับ อะไรดีคะ เอาไว้ลากไม้ฮ่าๆๆทำอะไรแล้วขาลากไม้หรือ ราบสูงนั่นเองนะคะ มาดูอีกค่ะอันนี้ก็คือเลี้ยงไว้เพื่อความสวยงามและ เธอนะคะเด็กๆนะคะได้แก่อะไรบ้างคะ สิ่งที่ครูแอนเลี้ยงเลยค่ะก็คือเจ้าสุนัขนั่นเองค่ะใช้แล้วนะคะนี่ก็คือสุนัขนั่นเองต่อไปนะคะก็จะเป็น ปลาสวยงามนะคะซึ่งปลาสวยงามก็มีหลากหลายประเภทด้วยเช่นกันใช่ไหมคะ ไม่ว่าจะเป็นปลาหางนกยูง ปราสาทนะคะปรางทองกระเทาะต่างๆนั่นเองค่ะ ไปค่ะพี่น่ารักๆทางด้านนี้นะคะเขาจะเรียกว่าอะไรคะ อ้าวคือแมวนั่นเองนะคะเสียงร้องน่ารัก เดี๋ยวนะคะ เอาไปขายเรามาดูในส่วนของของสัตว์ไปแล้วใช่ไหมคะเดี๋ยวมาดูในส่วนของประมงบ้างนะคะ นี่ก็มีหลากหลายด้วยใช่ไหมคะ สำหรับประมงนะคะฝ้ายเมื่อสักครู่ก็ได้บอกไปแล้วนะคะถ้าพี่อยู่ด้วยกัน 3 ประเภทนะคะ ประเภทที่ 1 นะคะก็คือการทำประมงน้ำจืด ประเภทที่ 2 นะคะการทำประมงน้ำเค็มนะคะจะได้แก่ กุ้งหอยปูปลานะคะแล้วก็อย่างสุดท้ายนะคะก็คือ ประมงน้ำกร่อยนะคะคำว่าน้ำกร่อยก็คือ น้ำเค็มกับน้ำจืดนะคะมาผสมรวมกันค่ะเรียกว่าน้ำปล่อยนะคะซึ่งก็จะมี บางประเภทนะคะที่เราสามารถที่จะเรียงได้นะคะยกตัวอย่างเช่น ปลาบางชนิดแล้วก็กุ้งค่ะ ในส่วนของน้ำปล่อยนั้นเองค่ะเด็กๆ ให้แล้วนะคะและนี่ก็คือนะคะ ความหลากหลายของการประมงนะคะขึ้นอยู่กับประเภทของน้ำชนิดนั้นๆด้วยนะคะ ต่อไปนะคะเราก็จะเป็นในส่วนของ เกษตรแบบผสมผสานนะคะก็เป็นงานเกษตรด้วยเช่นกันนะคะสำหรับเกษตรแบบผสมผสานนะคะง่ายๆเลยนะคะ สัมภาษณ์เลยนะคะเป็นการปลูกพืชที่ผสมผสานกันเข้าไปนะคะอาจจะมีทั้งผักสวนครัวนะคะมีทั้งไม้ยืนต้นต่างๆนะคะไม่ว่าจะเป็นทุเรียนนะคะเป็น มะพร้าวต่างๆนะคะรวมไปถึงน้ำด้วยเช่นกันนะคะก็คือ ปลูกผสมผสานและก็มีการเลี้ยงปลาในสระน้ำด้วยนะคะหรือที่เรียกว่าแหล่งน้ำหรือจะมีอีกกรณีนะคะที่จะเรียกว่า เกษตรทฤษฎีใหม่นั่นเองนะคะเป็นการแบ่งพื้นที่ออกเป็น 30 นะคะ 30 3310 แล้วก็ 10 ใช่ไหมคะเด็กๆเคยได้ยินแล้วแน่นอนนะคะสำหรับ 30 แรกนั้นนะคะไว้สำหรับทำ นาข้าวนะคะ 30 ต่อไปนะคะไว้สำหรับ การทำแหล่งน้ำนะคะและ 30 ต่อไปนะคะก็ไว้สำหรับการปลูกพืชนะคะแล้วก็ สวนพืชไร่ต่างๆ และเหลือเสร็จสุดท้ายนะคะก็ไว้สำหรับทำที่อยู่อาศัยนั้นเองค่ะ แค่นี้นะคะก็คือการเรียกว่าเกษตรแบบ ชายหาด เกษตรแฟร์ คำภาษานั้นเองนะคะ อ่านแล้วค่ะแน่นอนว่านะคะเมื่อเรารู้จัก งานเกษตรต่างๆแล้วนะคะสิ่งที่จะช่วยทุ่นแรงให้กับเราเวลาที่เราทำ งานเกษตรนะคะก็จะขาดไม่ได้เลยก็คือ เครื่องมือเกษตรนั่นเองนะคะและเครื่องมือเกษตรนั้นนะคะ คืออะไรและหมายถึงอะไรนะคะเด็กๆมาช่วยคุณครู อยู่เลยค่ะ เครื่องมือเกษตรนะคะเป็นเครื่องมือที่นำมาใช้ในการทำงาน นะคะ เพื่อให้เกิด 9:00 น นะคะและทำให้เกิดผลผลิตที่ดียิ่งขึ้น สามารถแบ่งออกเป็น 2 ประเภทด้วยกันค่ะ สำหรับวันนี้นะคะทุกๆก็มีเครื่องมืองานเกษตรนะคะที่เป็นของจริงมาให้กับเด็กๆได้ดูกันนะคะเอาราคาเดี๋ยวเราพาเด็กๆไปดูกันเลยดีกว่านะคะคุณครูแอร์เลยค่ะไปเลยค่ะ และนี่นะคะก็คือเครื่องมือ งานเกษตรนั่นเองนะคะมีหลากหลายชนิดเลยนะคะทานแล้วค่ะนี่นะคะ มีเยอะแยะไปหมดเลยนะคะ ตอนนี้นะคะให้เด็กนั้นสังเกตดูนะคะว่า มีอะไรบ้างนะคะ เดี๋ยวจะเริ่มจากทางด้านนี้เลยใช่ไหมคะ เอาตรงนี้ก่อนไหมคะได้ค่ะร้านใหญ่เลย ยกคลัชยกนิดนึงนะคะจะได้เห็นชัดเจนนั่นเองนะคะ เห็นแล้วใช่ไหมคะเด็กๆ อันนี้นะคะเด็กเรียกว่าอะไรกันคะที่บ้าน เคยเรียนมาแล้วด้วยจำได้นะคะ นั่นเองใช่ไหมคะซึ่งมีไว้สำหรับ ใช้ไฟอะไรดีคะหรือว่าใส่เศษหญ้านะคะที่เราไม่ได้ใช้แล้วนะคะ ไม่ทิ้งค่ะ ไม่ได้ไปทิ้งแบบเปล่าประโยชน์นะคะครูฝ้ายเอาไปทิ้งใต้ต้น ว่าจะเป็นอะไรคะ เป็นปุ๋ยเองค่ะได้แล้วค่ะถูกต้องนะคะ ถัดมาทางด้านนี้ดีกว่านะคะ คุณครูแอน แล้วนะคะทางด้านนี้นะคะ ใหญ่ใบนี้นะคะจะเรียกว่าอะไรคะ ติดต่อกันมาแล้วนะคะว่าคือ ถังน้ำล้างเองนะคะมีไว้สำหรับ ใส่น้ำใช่ไหมคะเด็กๆ อันนี้ใส่น้ำแล้วก็หิ้วไปรดน้ำต้นไม้ได้ไหมคะแต่ว่าเวลาที่เรารดน้ำต้นไม้จะต้องเป็นต้นไม้ที่มี ขนาดแข็งแรงแล้วนะคะ ต้นใหญ่นะคะจะเหมาะมากที่สุด แต่ถ้าเป็นต้นเล็กเราจะใช้อุปกรณ์แบบไหนดีคะเด็กๆ ถ้าเป็นต้นเล็กที่เป็นผักสวนครัวค่ะ จะใช้อันไหนคะแล้วกูป้ายถ้าเป็นต้นเล็กนะคะแกก็จะใช้ หมวกรดน้ำผักให้แล้วค่ะและอันไหนคือบัวรดน้ำคะ อันนี้ใช่ไหมคะนี่ไงคะ ใช้อันนี้นะคะ เล็กๆ ใช้สำหรับลดน้ำหนักนะคะ มีเลยนะคะ แล้วก็รดน้ำอย่างนี้นะคะ ใส่น้ำลงไป เรียบร้อยแล้วนะคะต่อไปเรามาดูแถวนั้นกันดีกว่านะคะว่าอันนี้คืออะไรคะเด็กๆ และอันนี้นะคะก็คือ กรรไกรตัดกิ่งนั่นเองนะคะซึ่งลักษณะการใช้งานเด็กๆทราบดีแล้วว่าใช้สำหรับ ตัดกิ่งนะคะที่มีขนาดเล็กนั่นเองนะคะสำหรับวางก่อนนะคะ เครื่องมือต่อไปนะคะก็จะเป็นลักษณะ แบบนี้ใช่ไหมคะ ซึ่งคล้ายๆกับอะไรคะ พลาดนางเอกนะคะแต่วันนี้นะคะคุณครู ขนาดเล็กมาให้กับเด็กๆดูให้จริงๆแล้วเรามีค่าขนาดใหญ่นะคะแต่เนื่องจากลูกค้าติดในเรื่องของพื้นที่นะคะไม่ เหมาะสมนั้นเองนะคะจำลองขนาดเล็กมาให้ ได้ดูนั่นเองนะคะต่อไปค่ะ อันนี้นะคะก็คืออะไรคะเด็กๆ ช้อนปลูกนั่นเองนะคะใช้สำหรับ บีมก็ได้หรือจะนำต้นกล้าไปลงปลูกใหม่ก็ได้เช่นกันค่ะใช้สำหรับคนย้ายต้นกล้าก็ได้นะคะ ใช่แล้วนะคะ อีก 1 อย่างอีก 1 อย่างนะคะอันนี้เรียกว่า ส้อมพรวนดินนางเอกนะคะเด็กๆแอบกระซิบและส่งสัญญาณมาแล้วว่าส้อมพรวนดินนั้นใช้สำหรับ ส่วนบินนั้นเองค่ะพี่แอร์นะคะคนละอย่างกัน มีของตัวซ่อมใช่ไหมคะต่างกันเองค่ะ ออกไปเลยนะคะ อันนี้ค่ะ ต่อไปนะคะอันนี้ก็คือนะคะดอกขนาด นะคะเช่นกันเป็นจริงแล้วมีตอบขนาดใหญ่นะคะ เครื่องเจาะก็ไว้สำหรับ หลุมขนาดใหญ่ใช่ไหมคะครูแอนนะคะเด็กๆควรใช้อย่างระมัดระวังนะคะ เพื่อจะได้ไม่เกิด อันตรายได้ค่ะ ใช่แล้วค่ะถูกต้องนั่นเองค่ะมีอีกนะคะ สำหรับการใช้จอบขุดหลุมใหญ่แล้วใช่ไหมคะต่อไปเราจะใช้เสียงในการ ขนมที่มี ขนาด เล็กใช่ไหมคะเด็กๆ พรุ่งนี้นะคะเหมือนกันเลยค่ะครูฝ้ายคะระวังนะคะเพราะว่าจะได้ไม่เกิดอันตรายนะคะถูกต้องนะคะ สุดท้ายนี้นะคะอันนี้เคยเห็นแน่นอนนะคะ ลองดูสิคะว่าอันนี้ เหล็กดัด เรียกว่าอะไรคะ แบบนี้นะคะเด็กๆเรียกว่าอะไรคะ ฝ้ายคะ แบบนี้นะคะจะเยอะเลยทีเดียวนะคะออกได้ด้วยนะคะ มันจะค่อนข้างแข็งแบบนี้นะคะใช้สำหรับในการ พุ่มไม้แต่งต้นไม้หรือจัดต้นหญ้านะคะที่มีขนาดใหญ่ก็ได้ถ้าตัดแต่ง อันตรายมากเลยค่ะไม่แนะนำให้เด็กๆนั้น ใช้นะคะคนที่จะใช้ตัวนี้ได้นะคะก็จะต้องมีความชำนาญสักเล็กน้อยนะคะเด็กๆเพราะว่าในส่วนของใบมีดตรงนี้นะคะมีความ แหลมคม ถึงแม้ว่าอาจจะให้เด็กๆใช้จริงก็ให้อยู่ในความดูแลของผู้เป็นครูหรือผู้ปกครองนั้นเองนะคะ เอาแล้วค่ะและนี่ก็คือเครื่องมือเกษตรนะคะที่เด็กๆได้เห็นนะคะแล้วก็รู้วิธีการใช้แล้วนะคะเข้าไปดูซิว่าเครื่องมือเกษตรนั้นสามารถ แบ่งเป็น 2 ประเภทนั้นมีอะไรบ้างหายไปเราไปดูกันเลยค่ะเด็กๆ ราคาเครื่องมือนะคะก็สามารถที่จะแบ่งได้ 2 ประเภทด้วยกันนะคะก็คือเครื่องมือเกษตรที่เกี่ยวกับ สนามบินนะคะ เช่นอะไรบ้างคะ เช่นบุ้งกี๋เลขาแล้วก็ช้อนปลูกค่ะ ชวน ตอบเสียงเป็นต้นค่ะฝ้ายดังที่เราได้ยกตัวอย่างนะคะได้นำสื่อของจริงมาให้เด็กๆดูว่า นั่นเองค่ะ ใช่แล้วค่ะสำหรับต่อไปนั้นนะคะก็จะเป็นประเภทของ เดี๋ยวเข้ากับงานพืชนั่นเองนะคะซึ่งจะใช้ เกี่ยวข้องกับคลื่นทั้งนั้นนะคะไม่ว่าจะเป็น บัวรดน้ำ ถังน้ำและสายยางนะคะหรือจะมีนอกเหนือกว่านี้ก็มีอีก มากมายนะเก๋ค่ะอันนี้ก็คือใช้เกี่ยวกับพืชโดยตรงเลยใช่ไหมคะแล้วค่ะใช้ ซื้อเลยอันนี้ก็คือ รดน้ำต้นพืชใช่ไหมคะบัวรดน้ำสำหรับถังน้ำก็สามารถที่จะ น้ำต้นพืชที่เป็นต้นใหญ่ๆได้นะคะและก็สายยางนี้นะคะสามารถที่จะใช้กับ ส่วนที่เป็น ตามลักษณะใหญ่ๆนั่นเองนะคะ รหัสนะคะรู้จักเกี่ยวกับเรื่องของประเภทแล้วนะคะสำหรับเครื่องมือที่เราใช้ก็เช่นกันนะคะเด็กๆจะต้องมี มารยาทในการใช้ด้วยนะคะเวลาที่ใช้แล้วก็ควรที่จะ รักษาเครื่องมือต่างๆ ไม่ดีนั่นเองนะคะมาดูวิธีการเก็บรักษาเครื่องมือของเราเลยนะคะว่า เราใช้ไปนานนะคะจะมีวิธีการดูแลแล้วก็รักษายังไงค่ะ มาดูกันเลยค่ะ ข้อที่ 1 นะคะทำความสะอาดเครื่องมือเกษตรหลังจากใช้งานเสร็จแล้วนะคะต้องทำความสะอาด ถังเลยนะคะครูฝ้ายคะข้อที่ 2 ค่ะเครื่องมือที่มีโฟมนะคะเช่นจอบเสียมกรรไกรตัดหญ้าควรรับหรือว่า ทำให้คงอยู่เสมอนะคะเพราะว่าเวลาเราไปใช้งานอาจจะได้ใช้งานได้ สะดวกนะคะแล้วก็ประหยัดเวลาในการทำงานด้วยนะคะและข้อที่ 3 ค่ะเครื่องมือที่เป็นโลหะควรเช็ดด้วยน้ำมันนะคะเพื่อป้องกันอะไรคะเด็กๆตอบพร้อมกันเลยค่ะ เยี่ยมมากค่ะฝ้ายเด็กๆบอกว่าเพื่อป้องกันสนิมนั่นเองค่ะถ่ายแล้วค่ะสำหรับข้อที่ 4 นะคะเก็บเครื่องมือให้เป็นระเบียบและสะดวกต่อการ ใช้นั้นเองค่ะ ต่อไปนะคะตอนนี้ค่ะเด็กๆ เตรียมตัวเลยนะคะชื่อตัวให้ตรงนะคะตั้งใจฟังให้ดีนะคะเมื่อเราได้เรียนรู้กันมาแล้วนะคะตอบกิจกรรมต่อไปจะเป็นในเรื่องของการ ทำกิจกรรมใบงานนั้นเองค่ะ ตั้งใจฟังให้ดีนะคะยืดตัวให้ตรงค่ะ ถ้าพร้อมแล้วมาฟังคุณครูก็เลยค่ะ สำหรับกิจกรรมของเด็กๆปลายทางนะคะให้เด็กนั้นทำใบงานที่ 1 เรื่องเกษตรน่ารู้นะคะ ส่วนบทบาทของคุณครูที่อยู่ปลายทางนะคะคุณครูนะคะแจกใบงานที่ 1 เรื่องเกษตรน่ารู้นะคะ คุณครูสามารถที่จะควบคุมนะคะให้คำปรึกษาแก่นักเรียนนะคะแล้วก็ที่สำคัญค่ะ ฝากให้คุณครูที่อยู่ปลายทางนะคะวัดประเมินผลแล้วก็ให้คะแนนเด็กๆได้เลยค่ะ และนี่นะคะก็คือตัวอย่างใบงานนั่นเองนะคะซึ่งจะมีคำชี้แจงนะคะให้เด็กๆนั้นนะคะออกแบบแผนผังความคิดนะคะให้สวยงามนะคะพร้อมกับ แต่งระบายสีด้วยนั่นเองค่ะ ซึ่งเราจะมีหัวพ่อนะคะในหัวข้อก็ได้แก่หัวข้อหลักก็คือหัวข้อของ เกษตรนั่นเองนะคะตามด้วยหัวข้อรองนะคะก็จะเป็นความหมายของงานเกษตร และความสำคัญของงานเกษตร สุดท้ายนะคะก็จะมีหัวข้อย่อยที่ 3 นะคะก็จะเป็น ประเภทของงานเกษตรนั่นเองค่ะ ตอนนี้เด็กๆซ้อมกันแล้วใช่ไหมคะ ตั้งใจทำใบงานนะคะและก็ให้มีมารยาทในการทำรายงานด้วยนะคะ ไม่ควรที่จะส่งเสียงดังนะคะหรือปรึกษาเสียงดังกันเดินไปนะคะให้มีสมาชิก การทำงานนั้นเองค่ะและเมื่อทำงานเสร็จแล้วก็อย่าลืมเขียนชื่อนามสกุลชั้นเลขที่ทุกครั้งนะคะเพื่อที่จะ ทำไปส่งครูปลายทางค่ะถ้าพร้อมแล้วไปทำกันเลยค่ะเด็กๆ เอาแล้วค่ะตอนนี้นะคะเด็กๆก็คงจะทำใบงานกันเสร็จเรียบร้อยแล้วใช่ไหมคะฉะนั้นนะคะเดี๋ยวเรามาดูในส่วนของตัวอย่างใบงานจากนักเรียนต้นทางกันนะคะว่าจะเป็นอย่างไรนะคะและในส่วนนี้นะคะคุณครูปลายทางสามารถที่จะ ตรวจได้ตามดุลยพินิจของทรูเลยค่ะ มาดูกันนะคะในส่วนของนะคะหัวข้อหลักนะคะที่ใช้ก็คือ เกษตรใช่ไหมคะ ตามด้วยหัวข้อรองนะคะก็จะเป็นในส่วนของความหมาย สำหรับความหมายนะคะก็คือการเพาะปลูก การเลี้ยงสัตว์ รำวง เกษตรแบบผสมผสานนะคะ ตามด้วยต่อไปนะคะแต่เข้ามาทางด้านนี้นะคะก็จะเป็นความสำคัญนะคะ น่าจะหมายถึงว่ามีความสำคัญใช้เป็น วัตถุดิบ ในการผลิตปัจจัย 4 นะคะคำว่าปัจจัย 4 ก็แตกออกมามีในส่วนของอาหารนะคะ ยา เครื่องนุ่งห่ม ที่อยู่อาศัยนั้นเองค่ะและนี่ก็คือหัวข้อร้องนะคะ ตามไปด้วยหัวข้อย่อยนะคะที่เป็น ประเภทของงานเกษตรนั่นเองนะคะ พอจะแตกออกมาเป็น การปลูกพืชนะคะซึ่งการปลูกพืชจะมีทั้งพืชสวน อะไรนะคะ ซึ่งตรงนี้ถ้านักเรียนมีอีกก็สวนนะคะเด็กๆอาจจะเติมต่อไปอีกก็ได้นะคะ มื้อใดก็เช่นกันค่ะ เอาไปขายจะเป็นงานการเลี้ยงสัตว์นั่นเองนะคะสำหรับการเลี้ยงสัตว์ เลี้ยงไว้เพื่อบริโภค เลี้ยงไว้ใช้แรงงาน ไว้เพื่อความสวยงามนะคะ ต่อไปค่ะจะเป็นในเรื่องของการประมงนะคะ สำหรับรำวงนี้มีทั้ง ประมงน้ำจืด น้ำเค็ม น้ำกร่อยนะคะ และสุดท้ายประเภทของเราก็คือ เกษตรผสมผสานนะคะซึ่งจะเป็นการ ปลูกพืชที่ผสมผสานกันไปนะคะ จะเป็นเกษตรทฤษฎีใหม่ต่างๆนะคะ ที่จะมีการแบ่งพื้นที่นะคะเป็นลักษณะของ 30 30 หาไม่ติด นะคะซึ่ง 30 แรกนะคะก็จะเป็นในส่วนของ มีแหล่งน้ำนะคะ 30 ต่อไปนะคะก็จะเป็นในส่วนของนาข้าวนะคะ และต่อไปค่ะ ในส่วนของ หรือคืออะไรนั่นเองนะคะสุดท้ายเป็นที่อยู่อาศัยนะคะและนี่นะคะก็คือนะคะตัวอย่างของนักเรียนต้นทางนะคะที่ได้ทำเป็น แผนผังความคิดนะคะและตกแต่งให้สวยงามในลักษณะนี้เลยค่ะ สำหรับตอนนี้นะคะตัวอย่างของเราก็เรียบร้อยแล้วค่ะ ต่อไปนั้นเราไปดูในส่วนของ สรุปกับครูแอร์กันเลยดีกว่าค่ะ สำหรับช่วงนี้นะคะเด็กๆก็เป็นช่วงสุดท้ายของเราแล้วนะคะก็คือช่วงของสรุปบทเรียนนั้นเองค่ะเด็กๆสรุปบทเรียนในวันนี้ได้ว่าอย่างไรคะ มีหลายคนเสียงดังนะคะแต่ว่าวันนี้แกจะสรุปบทเรียนได้ว่าอย่างไรไปดูกันเลยค่ะ สำหรับสรุปบทเรียนของครูแอนนะคะเกษตรเป็นการเพาะปลูกพืชการเลี้ยงสัตว์การประมงและเกษตรแบบผสมผสานนะคะมีความสำคัญต่อการดำรงชีวิตของมนุษย์ สามารถสร้าง พูดดิปในการผลิต ปัจจัย 4 ก็คืออาหารนะคะเครื่องนุ่งห่มที่อยู่อาศัยแล้วก็ยารักษาโรคนะคะและเป็นอาชีพที่สุจริตนะคะสามารถที่จะสร้างรายได้ให้แก่ ครัวเรือนของเรานั่นเองนะคะอันนี้คือบทสรุปของเราในวันนี้ค่ะเด็กๆ ใช้แล้วนะคะคุณและสำหรับครั้งต่อไปนะคะเด็กๆจะได้เรียนรู้กันในเรื่องของ หินและปุ๋ยนั่นเองนะคะ ดินและปุ๋ย สิ่งที่ต้องเตรียมนะคะก็จะมีในส่วนของใบความรู้ที่ 2 เรื่องดินและปุ๋ย และใบงานที่ 2 เรื่องดินและปุ๋ยเช่นกันค่ะ ตรงนี้นะคะคุณครูปลายทางสามารถที่จะดาวน์โหลดได้จ้ะ www.tv ac.th ค่ะ และในส่วนของวันนี้นะคะคุณครูฝ้ายและคุณครูแอร์นั้นต้องขอตัวลากันไปก่อนนะคะและ อันใหม่ในครั้งหน้าค่ะสวัสดี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การงาานอาชีพ ๑ เกษตรน่ารู้ 2 พ.ย. 64 (มีใบงาน และใบความรู้)</dc:title>
  <dc:creator/>
  <cp:keywords/>
  <dcterms:created xsi:type="dcterms:W3CDTF">2022-12-28T03:23:34Z</dcterms:created>
  <dcterms:modified xsi:type="dcterms:W3CDTF">2022-12-28T0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ธันวาคม 2565 เวลา 09.00 น.</vt:lpwstr>
  </property>
  <property fmtid="{D5CDD505-2E9C-101B-9397-08002B2CF9AE}" pid="3" name="subtitle">
    <vt:lpwstr/>
  </property>
</Properties>
</file>